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543300" cy="1952625"/>
            <wp:effectExtent b="0" l="0" r="0" t="0"/>
            <wp:docPr descr="Figure 1: Создание и ис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и исполнение файла</w:t>
      </w:r>
    </w:p>
    <w:bookmarkEnd w:id="0"/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761969"/>
            <wp:effectExtent b="0" l="0" r="0" t="0"/>
            <wp:docPr descr="Figure 2: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д программы</w:t>
      </w:r>
    </w:p>
    <w:bookmarkEnd w:id="0"/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784711"/>
            <wp:effectExtent b="0" l="0" r="0" t="0"/>
            <wp:docPr descr="Figure 3: Изучение содержимого папк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учение содержимого папки</w:t>
      </w:r>
    </w:p>
    <w:bookmarkEnd w:id="0"/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883379"/>
            <wp:effectExtent b="0" l="0" r="0" t="0"/>
            <wp:docPr descr="Figure 4: Код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д программы</w:t>
      </w:r>
    </w:p>
    <w:bookmarkEnd w:id="0"/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3067050" cy="428625"/>
            <wp:effectExtent b="0" l="0" r="0" t="0"/>
            <wp:docPr descr="Figure 5: Исполне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сполнение программы</w:t>
      </w:r>
    </w:p>
    <w:bookmarkEnd w:id="0"/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159160"/>
            <wp:effectExtent b="0" l="0" r="0" t="0"/>
            <wp:docPr descr="Figure 6: Результат работы программы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зультат работы программы</w:t>
      </w:r>
    </w:p>
    <w:bookmarkEnd w:id="0"/>
    <w:p>
      <w:pPr>
        <w:pStyle w:val="BodyText"/>
      </w:pPr>
      <w:r>
        <w:t xml:space="preserve">Создаю файл для кода третьей программы, пишу программу и проверяю ее работ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3590925" cy="885825"/>
            <wp:effectExtent b="0" l="0" r="0" t="0"/>
            <wp:docPr descr="Figure 7: Создание и исполне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 исполнение файла</w:t>
      </w:r>
    </w:p>
    <w:bookmarkEnd w:id="0"/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808549"/>
            <wp:effectExtent b="0" l="0" r="0" t="0"/>
            <wp:docPr descr="Figure 8: Код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д программы</w:t>
      </w:r>
    </w:p>
    <w:bookmarkEnd w:id="0"/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bookmarkEnd w:id="56"/>
    <w:bookmarkStart w:id="5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09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09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9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9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09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9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Дворкина Ева Владимировна</dc:creator>
  <dc:language>ru-RU</dc:language>
  <cp:keywords/>
  <dcterms:created xsi:type="dcterms:W3CDTF">2023-03-30T22:45:11Z</dcterms:created>
  <dcterms:modified xsi:type="dcterms:W3CDTF">2023-03-30T22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